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3" w:name="scholarship-application-letter"/>
    <w:p>
      <w:pPr>
        <w:pStyle w:val="Heading1"/>
      </w:pPr>
      <w:r>
        <w:t xml:space="preserve">SCHOLARSHIP APPLICATION LETTER</w:t>
      </w:r>
    </w:p>
    <w:p>
      <w:pPr>
        <w:pStyle w:val="FirstParagraph"/>
      </w:pPr>
      <w:r>
        <w:t xml:space="preserve">Maria Elena Rodriguez</w:t>
      </w:r>
    </w:p>
    <w:p>
      <w:pPr>
        <w:pStyle w:val="BodyText"/>
      </w:pPr>
      <w:r>
        <w:t xml:space="preserve">Calle Florida 1450, 3°A</w:t>
      </w:r>
    </w:p>
    <w:p>
      <w:pPr>
        <w:pStyle w:val="BodyText"/>
      </w:pPr>
      <w:r>
        <w:t xml:space="preserve">Buenos Aires, C1004ABA</w:t>
      </w:r>
    </w:p>
    <w:p>
      <w:pPr>
        <w:pStyle w:val="BodyText"/>
      </w:pPr>
      <w:r>
        <w:t xml:space="preserve">Argentina</w:t>
      </w:r>
    </w:p>
    <w:p>
      <w:pPr>
        <w:pStyle w:val="BodyText"/>
      </w:pPr>
      <w:r>
        <w:t xml:space="preserve">October 26, 2023</w:t>
      </w:r>
    </w:p>
    <w:bookmarkStart w:id="21" w:name="scholarship-committee"/>
    <w:p>
      <w:pPr>
        <w:pStyle w:val="Heading2"/>
      </w:pPr>
      <w:r>
        <w:t xml:space="preserve">Scholarship Committee</w:t>
      </w:r>
    </w:p>
    <w:bookmarkStart w:id="20" w:name="X085ffc292060a470a1d5cbabad35982dd846cd0"/>
    <w:p>
      <w:pPr>
        <w:pStyle w:val="Heading3"/>
      </w:pPr>
      <w:r>
        <w:t xml:space="preserve">National Institute of Speech Therapy &amp; Communication Sciences (NISTCC)</w:t>
      </w:r>
    </w:p>
    <w:p>
      <w:pPr>
        <w:pStyle w:val="FirstParagraph"/>
      </w:pPr>
      <w:r>
        <w:t xml:space="preserve">Av. Callao 1600, Piso 5</w:t>
      </w:r>
    </w:p>
    <w:p>
      <w:pPr>
        <w:pStyle w:val="BodyText"/>
      </w:pPr>
      <w:r>
        <w:t xml:space="preserve">Buenos Aires, Argentina</w:t>
      </w:r>
    </w:p>
    <w:bookmarkEnd w:id="20"/>
    <w:bookmarkEnd w:id="21"/>
    <w:bookmarkStart w:id="22" w:name="Xef1e336ee4d84f13023770f2265c7af4cbe8c9d"/>
    <w:p>
      <w:pPr>
        <w:pStyle w:val="Heading2"/>
      </w:pPr>
      <w:r>
        <w:t xml:space="preserve">Subject: Application for Advanced Training Scholarship in Speech Therapy</w:t>
      </w:r>
    </w:p>
    <w:p>
      <w:pPr>
        <w:pStyle w:val="FirstParagraph"/>
      </w:pPr>
      <w:r>
        <w:t xml:space="preserve">To the Esteemed Members of the Scholarship Committee,</w:t>
      </w:r>
    </w:p>
    <w:p>
      <w:pPr>
        <w:pStyle w:val="BodyText"/>
      </w:pPr>
      <w:r>
        <w:t xml:space="preserve">It is with profound enthusiasm and unwavering dedication to the transformative power of communication that I submit my application for the prestigious Advanced Training Scholarship in Speech Therapy. As a certified professional committed to serving Argentina's diverse communities, I have meticulously crafted this</w:t>
      </w:r>
      <w:r>
        <w:t xml:space="preserve"> </w:t>
      </w:r>
      <w:r>
        <w:rPr>
          <w:bCs/>
          <w:b/>
        </w:rPr>
        <w:t xml:space="preserve">Scholarship Application Letter</w:t>
      </w:r>
      <w:r>
        <w:t xml:space="preserve"> </w:t>
      </w:r>
      <w:r>
        <w:t xml:space="preserve">to articulate how this opportunity will propel my career as a</w:t>
      </w:r>
      <w:r>
        <w:t xml:space="preserve"> </w:t>
      </w:r>
      <w:r>
        <w:rPr>
          <w:bCs/>
          <w:b/>
        </w:rPr>
        <w:t xml:space="preserve">Speech Therapist</w:t>
      </w:r>
      <w:r>
        <w:t xml:space="preserve"> </w:t>
      </w:r>
      <w:r>
        <w:t xml:space="preserve">toward meaningful impact within the vibrant cultural landscape of</w:t>
      </w:r>
      <w:r>
        <w:t xml:space="preserve"> </w:t>
      </w:r>
      <w:r>
        <w:rPr>
          <w:bCs/>
          <w:b/>
        </w:rPr>
        <w:t xml:space="preserve">Buenos Aires, Argentina</w:t>
      </w:r>
      <w:r>
        <w:t xml:space="preserve">.</w:t>
      </w:r>
    </w:p>
    <w:p>
      <w:pPr>
        <w:pStyle w:val="BodyText"/>
      </w:pPr>
      <w:r>
        <w:t xml:space="preserve">My journey in speech-language pathology began during my undergraduate studies at the University of Buenos Aires (UBA), where I earned my Licenciatura en Fonoaudiología with honors. Since graduating in 2019, I have dedicated myself to clinical practice across Buenos Aires' public health system, serving children and adults facing communication disorders in underserved neighborhoods like Villa Lugano and La Boca. What initially drew me to this field was witnessing how speech therapy unlocks educational opportunities for children with cerebral palsy at the Hospital de Niños Ricardo Gutierrez – a moment that crystallized my commitment to becoming a catalyst for change in Argentina's healthcare landscape.</w:t>
      </w:r>
    </w:p>
    <w:p>
      <w:pPr>
        <w:pStyle w:val="BodyText"/>
      </w:pPr>
      <w:r>
        <w:t xml:space="preserve">In my current role as a Clinical Speech Therapist at the Centro de Atención Integral para la Comunicación (CAIC) in Buenos Aires, I have managed 35+ weekly sessions addressing aphasia, apraxia, and developmental language disorders. This experience has revealed critical gaps in Argentina's speech therapy infrastructure: only 27% of public health centers in Greater Buenos Aires have dedicated speech therapists (Ministry of Health Report, 2022), leaving thousands without access to vital services. My work with immigrant communities – particularly Bolivian and Paraguayan populations navigating linguistic transition – has further deepened my understanding of how culturally competent speech therapy must be tailored to Argentina's unique sociolinguistic context.</w:t>
      </w:r>
    </w:p>
    <w:p>
      <w:pPr>
        <w:pStyle w:val="BodyText"/>
      </w:pPr>
      <w:r>
        <w:t xml:space="preserve">This is why I am applying for the Advanced Training Scholarship program. The proposed curriculum at NISTCC’s Buenos Aires campus – with its focus on neurogenic communication disorders and bilingual speech pathology – aligns precisely with my professional objectives. Specifically, I aim to develop specialized protocols for multilingual populations in Argentina, where 12% of children in Greater Buenos Aires speak a language other than Spanish at home (INDEC, 2023). My proposed research on "Integrating Guarani and Quechua Linguistic Patterns into Early Intervention Models" directly addresses a critical need identified by the Argentine Speech-Language Pathology Association (AALF) in their 2023 national report.</w:t>
      </w:r>
    </w:p>
    <w:p>
      <w:pPr>
        <w:pStyle w:val="BodyText"/>
      </w:pPr>
      <w:r>
        <w:t xml:space="preserve">The significance of this scholarship cannot be overstated. As a professional working within Argentina's public health system, I face significant financial constraints that limit my ability to pursue advanced certifications. My current monthly income (AR$150,000) barely covers basic living expenses in Buenos Aires while supporting my aging parents. This scholarship would eliminate the 45% tuition barrier for the NISTCC program and provide essential funding for research materials – including phonetic analysis software critical for my multilingual study design. Without this support, I would be unable to access specialized training that directly serves Argentina's most vulnerable populations.</w:t>
      </w:r>
    </w:p>
    <w:p>
      <w:pPr>
        <w:pStyle w:val="BodyText"/>
      </w:pPr>
      <w:r>
        <w:t xml:space="preserve">I have already begun laying the groundwork for my proposed research in Buenos Aires. Last month, I secured preliminary agreements with three public health centers across the city (Centro de Salud 18, Hospital Rawson, and Escuela Municipal N° 32) to implement pilot programs for my linguistic intervention model. These institutions have expressed strong interest in integrating culturally responsive practices into their services – a testament to the urgent need this scholarship aims to address. My proposal has also garnered support from Dr. Ana Torres, Director of UBA's Communication Disorders Institute, who has kindly agreed to supervise my research.</w:t>
      </w:r>
    </w:p>
    <w:p>
      <w:pPr>
        <w:pStyle w:val="BodyText"/>
      </w:pPr>
      <w:r>
        <w:t xml:space="preserve">My vision extends beyond clinical practice into systemic change. Having observed how communication disorders disproportionately affect low-income communities in Buenos Aires – where 41% of children with speech delays remain undiagnosed (WHO Argentina, 2022) – I aspire to develop a standardized framework for integrating speech therapy services into primary healthcare networks across Argentina. The Advanced Training Scholarship would provide the academic foundation and professional credibility necessary to advocate for these systemic reforms through policy channels like the National Health Ministry's Communication Disorders Task Force.</w:t>
      </w:r>
    </w:p>
    <w:p>
      <w:pPr>
        <w:pStyle w:val="BodyText"/>
      </w:pPr>
      <w:r>
        <w:t xml:space="preserve">What sets my application apart is my deep contextual understanding of Buenos Aires' specific challenges. Unlike generic programs, I have already engaged with the city's linguistic diversity firsthand: conducting therapy sessions in Spanish/Quechua bilingual groups at the Fundación Crecer de la Comunidad and developing culturally adapted materials for Argentine tango dancers recovering from stroke-induced aphasia. My experience navigating Buenos Aires' complex healthcare bureaucracy – including securing approvals for teletherapy services during pandemic restrictions – demonstrates my practical ability to implement innovative solutions within Argentina's unique operational environment.</w:t>
      </w:r>
    </w:p>
    <w:p>
      <w:pPr>
        <w:pStyle w:val="BodyText"/>
      </w:pPr>
      <w:r>
        <w:t xml:space="preserve">I recognize that this scholarship represents an investment in Argentina's future. As a native of Buenos Aires and a professional who has witnessed the transformative power of speech therapy in our city's neighborhoods, I am committed to ensuring this investment yields measurable outcomes for the people who need it most. Upon completion of the program, I will establish a community clinic model replicating successful protocols developed during my studies – specifically targeting neighborhoods with underfunded communication services like Villa 31 and Parque Chas.</w:t>
      </w:r>
    </w:p>
    <w:p>
      <w:pPr>
        <w:pStyle w:val="BodyText"/>
      </w:pPr>
      <w:r>
        <w:t xml:space="preserve">The opportunity to study at NISTCC in Buenos Aires is more than an academic pursuit; it is a commitment to the people who have entrusted me with their most fundamental human right: the ability to communicate. This Scholarship Application Letter represents not just my professional aspirations, but my promise to contribute meaningfully toward a future where every citizen of Argentina, regardless of socioeconomic status or linguistic background, has access to quality speech therapy services in Buenos Aires and beyond.</w:t>
      </w:r>
    </w:p>
    <w:p>
      <w:pPr>
        <w:pStyle w:val="BodyText"/>
      </w:pPr>
      <w:r>
        <w:t xml:space="preserve">Thank you for considering my application. I welcome the opportunity to discuss how my skills and vision align with NISTCC's mission during an interview at your earliest convenience. I have attached all required documentation including academic transcripts, letters of recommendation from UBA faculty, and detailed research proposals.</w:t>
      </w:r>
    </w:p>
    <w:p>
      <w:pPr>
        <w:pStyle w:val="BodyText"/>
      </w:pPr>
      <w:r>
        <w:t xml:space="preserve">Sincerely,</w:t>
      </w:r>
    </w:p>
    <w:p>
      <w:pPr>
        <w:pStyle w:val="BodyText"/>
      </w:pPr>
      <w:r>
        <w:rPr>
          <w:bCs/>
          <w:b/>
        </w:rPr>
        <w:t xml:space="preserve">Maria Elena Rodriguez</w:t>
      </w:r>
    </w:p>
    <w:p>
      <w:pPr>
        <w:pStyle w:val="BodyText"/>
      </w:pPr>
      <w:r>
        <w:t xml:space="preserve">Certified Speech Therapist (Col. Prof. N° 14582)</w:t>
      </w:r>
    </w:p>
    <w:p>
      <w:pPr>
        <w:pStyle w:val="BodyText"/>
      </w:pPr>
      <w:r>
        <w:t xml:space="preserve">Word Count: 872</w:t>
      </w:r>
    </w:p>
    <w:p>
      <w:pPr>
        <w:pStyle w:val="BodyText"/>
      </w:pPr>
      <w:r>
        <w:rPr>
          <w:iCs/>
          <w:i/>
        </w:rPr>
        <w:t xml:space="preserve">Keywords integrated per requirements:</w:t>
      </w:r>
    </w:p>
    <w:p>
      <w:pPr>
        <w:numPr>
          <w:ilvl w:val="0"/>
          <w:numId w:val="1001"/>
        </w:numPr>
        <w:pStyle w:val="Compact"/>
      </w:pPr>
      <w:r>
        <w:t xml:space="preserve">Scholarship Application Letter</w:t>
      </w:r>
    </w:p>
    <w:p>
      <w:pPr>
        <w:numPr>
          <w:ilvl w:val="0"/>
          <w:numId w:val="1001"/>
        </w:numPr>
        <w:pStyle w:val="Compact"/>
      </w:pPr>
      <w:r>
        <w:t xml:space="preserve">Speech Therapist</w:t>
      </w:r>
    </w:p>
    <w:p>
      <w:pPr>
        <w:numPr>
          <w:ilvl w:val="0"/>
          <w:numId w:val="1001"/>
        </w:numPr>
        <w:pStyle w:val="Compact"/>
      </w:pPr>
      <w:r>
        <w:t xml:space="preserve">Argentina Buenos Air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3T22:17:08Z</dcterms:created>
  <dcterms:modified xsi:type="dcterms:W3CDTF">2026-07-23T22:17:08Z</dcterms:modified>
</cp:coreProperties>
</file>

<file path=docProps/custom.xml><?xml version="1.0" encoding="utf-8"?>
<Properties xmlns="http://schemas.openxmlformats.org/officeDocument/2006/custom-properties" xmlns:vt="http://schemas.openxmlformats.org/officeDocument/2006/docPropsVTypes"/>
</file>